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5D49D0" w14:textId="77777777" w:rsidR="00511B90" w:rsidRPr="00BA1F20" w:rsidRDefault="00511B90" w:rsidP="00511B90">
      <w:pPr>
        <w:rPr>
          <w:b/>
          <w:bCs/>
          <w:sz w:val="40"/>
          <w:szCs w:val="40"/>
        </w:rPr>
      </w:pPr>
      <w:bookmarkStart w:id="0" w:name="_GoBack"/>
      <w:bookmarkEnd w:id="0"/>
      <w:r w:rsidRPr="00BA1F20">
        <w:rPr>
          <w:b/>
          <w:bCs/>
          <w:sz w:val="40"/>
          <w:szCs w:val="40"/>
        </w:rPr>
        <w:t xml:space="preserve">MARCH 7, 2020 - Meeting in Puyallup </w:t>
      </w:r>
    </w:p>
    <w:p w14:paraId="733A7965" w14:textId="77777777" w:rsidR="00511B90" w:rsidRDefault="00511B90" w:rsidP="00511B90">
      <w:pPr>
        <w:pStyle w:val="Default"/>
      </w:pPr>
    </w:p>
    <w:p w14:paraId="13AD55AD" w14:textId="36AEE762" w:rsidR="00511B90" w:rsidRDefault="00511B90" w:rsidP="00511B90">
      <w:pPr>
        <w:pStyle w:val="Default"/>
        <w:rPr>
          <w:color w:val="auto"/>
        </w:rPr>
      </w:pPr>
      <w:r>
        <w:rPr>
          <w:color w:val="auto"/>
        </w:rPr>
        <w:t xml:space="preserve">The meeting was called to order by President, Bob Scott </w:t>
      </w:r>
    </w:p>
    <w:p w14:paraId="6EEF617B" w14:textId="707BA570" w:rsidR="00511B90" w:rsidRDefault="00511B90" w:rsidP="00511B90">
      <w:pPr>
        <w:pStyle w:val="Default"/>
        <w:rPr>
          <w:color w:val="auto"/>
        </w:rPr>
      </w:pPr>
    </w:p>
    <w:p w14:paraId="216446EC" w14:textId="77777777" w:rsidR="00511B90" w:rsidRDefault="00511B90" w:rsidP="00511B90">
      <w:pPr>
        <w:pStyle w:val="Default"/>
        <w:rPr>
          <w:color w:val="auto"/>
        </w:rPr>
      </w:pPr>
      <w:r>
        <w:rPr>
          <w:color w:val="auto"/>
        </w:rPr>
        <w:t xml:space="preserve">Bob Welcomed the attendees and introductions were made all around. </w:t>
      </w:r>
    </w:p>
    <w:p w14:paraId="1C457512" w14:textId="77777777" w:rsidR="00511B90" w:rsidRDefault="00511B90" w:rsidP="00511B90">
      <w:pPr>
        <w:pStyle w:val="Default"/>
        <w:rPr>
          <w:color w:val="auto"/>
        </w:rPr>
      </w:pPr>
    </w:p>
    <w:p w14:paraId="24D4AB6A" w14:textId="4125972A" w:rsidR="00511B90" w:rsidRDefault="00511B90" w:rsidP="00511B90">
      <w:pPr>
        <w:pStyle w:val="Default"/>
        <w:rPr>
          <w:color w:val="auto"/>
        </w:rPr>
      </w:pPr>
      <w:r>
        <w:rPr>
          <w:color w:val="auto"/>
        </w:rPr>
        <w:t xml:space="preserve">Attended by 12 people </w:t>
      </w:r>
    </w:p>
    <w:p w14:paraId="35451536" w14:textId="77777777" w:rsidR="00511B90" w:rsidRDefault="00511B90" w:rsidP="00511B90">
      <w:pPr>
        <w:pStyle w:val="Default"/>
        <w:rPr>
          <w:color w:val="auto"/>
        </w:rPr>
      </w:pPr>
    </w:p>
    <w:p w14:paraId="59170A07" w14:textId="77777777" w:rsidR="00511B90" w:rsidRDefault="00511B90" w:rsidP="00511B90">
      <w:pPr>
        <w:pStyle w:val="Default"/>
        <w:rPr>
          <w:color w:val="auto"/>
          <w:sz w:val="23"/>
          <w:szCs w:val="23"/>
        </w:rPr>
        <w:sectPr w:rsidR="00511B9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819A90" w14:textId="5A2503FE" w:rsidR="00511B90" w:rsidRDefault="00511B90" w:rsidP="00511B90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lastRenderedPageBreak/>
        <w:t xml:space="preserve">Terry Maves, </w:t>
      </w:r>
    </w:p>
    <w:p w14:paraId="0D91B3DB" w14:textId="5520B9B8" w:rsidR="00511B90" w:rsidRDefault="00511B90" w:rsidP="00511B90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Craig and Colleen Pedlar </w:t>
      </w:r>
    </w:p>
    <w:p w14:paraId="00AE74C9" w14:textId="7E137487" w:rsidR="00511B90" w:rsidRDefault="00511B90" w:rsidP="00511B90">
      <w:pPr>
        <w:pStyle w:val="Default"/>
        <w:rPr>
          <w:color w:val="auto"/>
        </w:rPr>
      </w:pPr>
      <w:r>
        <w:rPr>
          <w:color w:val="auto"/>
          <w:sz w:val="23"/>
          <w:szCs w:val="23"/>
        </w:rPr>
        <w:t xml:space="preserve">Doug &amp; Vicki Wolford </w:t>
      </w:r>
    </w:p>
    <w:p w14:paraId="3FC2E2A4" w14:textId="01A727B1" w:rsidR="00511B90" w:rsidRDefault="00511B90" w:rsidP="00511B90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Sandra I. Goninan Dunkel </w:t>
      </w:r>
    </w:p>
    <w:p w14:paraId="12C14808" w14:textId="04AA5412" w:rsidR="00511B90" w:rsidRDefault="00511B90" w:rsidP="00511B90">
      <w:pPr>
        <w:pStyle w:val="Default"/>
        <w:rPr>
          <w:color w:val="auto"/>
        </w:rPr>
      </w:pPr>
      <w:r>
        <w:rPr>
          <w:color w:val="auto"/>
          <w:sz w:val="23"/>
          <w:szCs w:val="23"/>
        </w:rPr>
        <w:t xml:space="preserve">Joan Tregarthen Huston </w:t>
      </w:r>
    </w:p>
    <w:p w14:paraId="50276600" w14:textId="77777777" w:rsidR="00511B90" w:rsidRDefault="00511B90" w:rsidP="00511B90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lastRenderedPageBreak/>
        <w:t xml:space="preserve">Bud </w:t>
      </w:r>
      <w:proofErr w:type="spellStart"/>
      <w:r>
        <w:rPr>
          <w:color w:val="auto"/>
          <w:sz w:val="23"/>
          <w:szCs w:val="23"/>
        </w:rPr>
        <w:t>Rehberg</w:t>
      </w:r>
      <w:proofErr w:type="spellEnd"/>
      <w:r>
        <w:rPr>
          <w:color w:val="auto"/>
          <w:sz w:val="23"/>
          <w:szCs w:val="23"/>
        </w:rPr>
        <w:t>,</w:t>
      </w:r>
    </w:p>
    <w:p w14:paraId="237A3A2B" w14:textId="77777777" w:rsidR="00511B90" w:rsidRDefault="00511B90" w:rsidP="00511B90">
      <w:pPr>
        <w:pStyle w:val="Default"/>
        <w:rPr>
          <w:color w:val="auto"/>
          <w:sz w:val="23"/>
          <w:szCs w:val="23"/>
        </w:rPr>
      </w:pPr>
      <w:proofErr w:type="spellStart"/>
      <w:r>
        <w:rPr>
          <w:color w:val="auto"/>
          <w:sz w:val="23"/>
          <w:szCs w:val="23"/>
        </w:rPr>
        <w:t>Gord’n</w:t>
      </w:r>
      <w:proofErr w:type="spellEnd"/>
      <w:r>
        <w:rPr>
          <w:color w:val="auto"/>
          <w:sz w:val="23"/>
          <w:szCs w:val="23"/>
        </w:rPr>
        <w:t xml:space="preserve"> Perrott </w:t>
      </w:r>
    </w:p>
    <w:p w14:paraId="1BF50A90" w14:textId="16E9D417" w:rsidR="00511B90" w:rsidRDefault="00511B90" w:rsidP="00511B90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Don Bennett </w:t>
      </w:r>
    </w:p>
    <w:p w14:paraId="61F21965" w14:textId="5C980E87" w:rsidR="00511B90" w:rsidRDefault="00511B90" w:rsidP="00511B90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Gordon Bennett, </w:t>
      </w:r>
    </w:p>
    <w:p w14:paraId="3CF8A263" w14:textId="2EB6664B" w:rsidR="00511B90" w:rsidRPr="00511B90" w:rsidRDefault="00511B90" w:rsidP="00511B90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Marjorie Copeland</w:t>
      </w:r>
      <w:r>
        <w:rPr>
          <w:b/>
          <w:bCs/>
          <w:color w:val="FF0000"/>
          <w:sz w:val="40"/>
          <w:szCs w:val="40"/>
        </w:rPr>
        <w:t xml:space="preserve"> </w:t>
      </w:r>
    </w:p>
    <w:p w14:paraId="6D150EA1" w14:textId="77777777" w:rsidR="00511B90" w:rsidRDefault="00511B90" w:rsidP="00511B90">
      <w:pPr>
        <w:rPr>
          <w:b/>
          <w:bCs/>
          <w:color w:val="FF0000"/>
          <w:sz w:val="40"/>
          <w:szCs w:val="40"/>
        </w:rPr>
        <w:sectPr w:rsidR="00511B90" w:rsidSect="00511B9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7AA1424" w14:textId="77777777" w:rsidR="00BA1F20" w:rsidRDefault="00BA1F20" w:rsidP="00511B90">
      <w:pPr>
        <w:rPr>
          <w:sz w:val="40"/>
          <w:szCs w:val="40"/>
        </w:rPr>
      </w:pPr>
    </w:p>
    <w:p w14:paraId="137D20CE" w14:textId="3EA1FE6B" w:rsidR="00511B90" w:rsidRDefault="00511B90" w:rsidP="00511B90">
      <w:r>
        <w:rPr>
          <w:sz w:val="40"/>
          <w:szCs w:val="40"/>
        </w:rPr>
        <w:t>Gordon Bennett gave an exceptional slide show of his family ancestry to Cornwall, and to Mexico with the Cornish miners.</w:t>
      </w:r>
    </w:p>
    <w:sectPr w:rsidR="00511B90" w:rsidSect="00511B9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MrA0NDe2AGETJR2l4NTi4sz8PJACw1oAV3po7ywAAAA="/>
  </w:docVars>
  <w:rsids>
    <w:rsidRoot w:val="00511B90"/>
    <w:rsid w:val="00511B90"/>
    <w:rsid w:val="00AE716B"/>
    <w:rsid w:val="00BA1F20"/>
    <w:rsid w:val="00F73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6BC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B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11B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B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11B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ne Burnett-Reaugh</dc:creator>
  <cp:lastModifiedBy>Mickey</cp:lastModifiedBy>
  <cp:revision>2</cp:revision>
  <dcterms:created xsi:type="dcterms:W3CDTF">2021-07-23T18:02:00Z</dcterms:created>
  <dcterms:modified xsi:type="dcterms:W3CDTF">2021-07-23T18:02:00Z</dcterms:modified>
</cp:coreProperties>
</file>